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haled jamou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haled</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ou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11 South Helena Drive, Palos Hills, IL, USA Palos Hills, IL, USA 6046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haledjamous3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406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da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6/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